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588A" w:rsidRPr="00F24D24" w:rsidRDefault="00A9622B" w:rsidP="00F24D24">
      <w:pPr>
        <w:pStyle w:val="Title"/>
      </w:pPr>
      <w:r w:rsidRPr="00F24D24">
        <w:t>Module 3 Word document</w:t>
      </w:r>
    </w:p>
    <w:p w:rsidR="00AB588A" w:rsidRDefault="00A9622B">
      <w:pPr>
        <w:pStyle w:val="Author"/>
      </w:pPr>
      <w:r>
        <w:t>K</w:t>
      </w:r>
      <w:r>
        <w:t>e Tao</w:t>
      </w:r>
    </w:p>
    <w:p w:rsidR="00AB588A" w:rsidRDefault="00A9622B">
      <w:pPr>
        <w:pStyle w:val="Date"/>
      </w:pPr>
      <w:r>
        <w:t>January 17, 2019</w:t>
      </w:r>
    </w:p>
    <w:p w:rsidR="00AB588A" w:rsidRPr="00F24D24" w:rsidRDefault="00A9622B" w:rsidP="00F24D24">
      <w:pPr>
        <w:pStyle w:val="Heading2"/>
      </w:pPr>
      <w:bookmarkStart w:id="0" w:name="r-markdown"/>
      <w:bookmarkStart w:id="1" w:name="_GoBack"/>
      <w:bookmarkEnd w:id="0"/>
      <w:r w:rsidRPr="00F24D24">
        <w:t>R Markdown</w:t>
      </w:r>
    </w:p>
    <w:bookmarkEnd w:id="1"/>
    <w:p w:rsidR="00AB588A" w:rsidRDefault="00A9622B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AB588A" w:rsidRDefault="00A9622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AB588A" w:rsidRDefault="00A9622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B588A" w:rsidRDefault="00A9622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AB588A" w:rsidRDefault="00A9622B" w:rsidP="00F24D24">
      <w:pPr>
        <w:pStyle w:val="Heading2"/>
      </w:pPr>
      <w:bookmarkStart w:id="2" w:name="including-plots"/>
      <w:bookmarkEnd w:id="2"/>
      <w:r>
        <w:t>Including Plots</w:t>
      </w:r>
    </w:p>
    <w:p w:rsidR="00AB588A" w:rsidRDefault="00A9622B">
      <w:pPr>
        <w:pStyle w:val="FirstParagraph"/>
      </w:pPr>
      <w:r>
        <w:t>Y</w:t>
      </w:r>
      <w:r>
        <w:t>ou can also embed plots, for example:</w:t>
      </w:r>
    </w:p>
    <w:p w:rsidR="00AB588A" w:rsidRDefault="00A9622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588A" w:rsidRDefault="00A9622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B58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622B" w:rsidRDefault="00A9622B">
      <w:pPr>
        <w:spacing w:after="0"/>
      </w:pPr>
      <w:r>
        <w:separator/>
      </w:r>
    </w:p>
  </w:endnote>
  <w:endnote w:type="continuationSeparator" w:id="0">
    <w:p w:rsidR="00A9622B" w:rsidRDefault="00A962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622B" w:rsidRDefault="00A9622B">
      <w:r>
        <w:separator/>
      </w:r>
    </w:p>
  </w:footnote>
  <w:footnote w:type="continuationSeparator" w:id="0">
    <w:p w:rsidR="00A9622B" w:rsidRDefault="00A962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266A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F56A5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AB0A1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7623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9467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BACF5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5CCB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13686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836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FC4CC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DFC57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C2EAD24"/>
    <w:multiLevelType w:val="multilevel"/>
    <w:tmpl w:val="BFD27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86940"/>
    <w:rsid w:val="008D6863"/>
    <w:rsid w:val="00A9622B"/>
    <w:rsid w:val="00AB588A"/>
    <w:rsid w:val="00B86B75"/>
    <w:rsid w:val="00BC48D5"/>
    <w:rsid w:val="00C36279"/>
    <w:rsid w:val="00E315A3"/>
    <w:rsid w:val="00F24D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733B71-6273-4A21-8CF6-EC6719104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24D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4D2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24D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Ke Tao</dc:creator>
  <cp:lastModifiedBy>Ke Tao</cp:lastModifiedBy>
  <cp:revision>3</cp:revision>
  <dcterms:created xsi:type="dcterms:W3CDTF">2019-01-17T21:25:00Z</dcterms:created>
  <dcterms:modified xsi:type="dcterms:W3CDTF">2019-01-17T21:28:00Z</dcterms:modified>
</cp:coreProperties>
</file>